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34D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4D0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65F28" w:rsidRPr="00A34D0D" w:rsidRDefault="00165F2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4D0D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A34D0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34D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34D0D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A34D0D" w:rsidRPr="00A34D0D" w:rsidRDefault="00A34D0D" w:rsidP="00A34D0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A34D0D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A34D0D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A34D0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A34D0D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A34D0D">
        <w:rPr>
          <w:rFonts w:ascii="Arial" w:hAnsi="Arial" w:cs="Arial"/>
          <w:b/>
          <w:bCs/>
          <w:sz w:val="20"/>
          <w:szCs w:val="20"/>
        </w:rPr>
        <w:t xml:space="preserve">, </w:t>
      </w:r>
      <w:r w:rsidRPr="00A34D0D">
        <w:rPr>
          <w:rFonts w:ascii="Arial" w:hAnsi="Arial" w:cs="Arial"/>
          <w:bCs/>
          <w:sz w:val="20"/>
          <w:szCs w:val="20"/>
        </w:rPr>
        <w:t>Islamic Azad University, Iran</w:t>
      </w:r>
    </w:p>
    <w:p w:rsidR="00165F28" w:rsidRPr="00A34D0D" w:rsidRDefault="00165F28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165F28" w:rsidRPr="00A34D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NDQ3NDEzMTSytDBS0lEKTi0uzszPAykwrAUAXqq8DCwAAAA="/>
  </w:docVars>
  <w:rsids>
    <w:rsidRoot w:val="00A72896"/>
    <w:rsid w:val="00165F28"/>
    <w:rsid w:val="001E0988"/>
    <w:rsid w:val="002C0B2C"/>
    <w:rsid w:val="009344FF"/>
    <w:rsid w:val="009F328F"/>
    <w:rsid w:val="00A34D0D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C5B5D"/>
  <w15:docId w15:val="{05C0E679-9656-477C-AADE-37F6DAB38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4D0D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5T09:47:00Z</dcterms:modified>
</cp:coreProperties>
</file>